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5C07C" w14:textId="7F843996" w:rsidR="00EF348F" w:rsidRPr="00EF348F" w:rsidRDefault="00EF348F" w:rsidP="00EF348F">
      <w:pPr>
        <w:jc w:val="center"/>
        <w:rPr>
          <w:rFonts w:ascii="AnmolLipi" w:hAnsi="AnmolLipi" w:cs="Nirmala UI"/>
          <w:b/>
          <w:bCs/>
          <w:sz w:val="28"/>
          <w:szCs w:val="28"/>
        </w:rPr>
      </w:pPr>
      <w:r w:rsidRPr="00EF348F">
        <w:rPr>
          <w:rFonts w:ascii="AnmolLipi" w:hAnsi="AnmolLipi" w:cs="Nirmala UI"/>
          <w:b/>
          <w:bCs/>
          <w:sz w:val="28"/>
          <w:szCs w:val="28"/>
          <w:cs/>
          <w:lang w:bidi="pa-IN"/>
        </w:rPr>
        <w:t>ਡਾਰਕ ਮੈਟਰ ਕੀ ਹੈ</w:t>
      </w:r>
      <w:r w:rsidRPr="00EF348F">
        <w:rPr>
          <w:rFonts w:ascii="AnmolLipi" w:hAnsi="AnmolLipi" w:cs="Nirmala UI"/>
          <w:b/>
          <w:bCs/>
          <w:sz w:val="28"/>
          <w:szCs w:val="28"/>
        </w:rPr>
        <w:t>?</w:t>
      </w:r>
    </w:p>
    <w:p w14:paraId="7F061B1A" w14:textId="77777777" w:rsidR="00EF348F" w:rsidRPr="00EF348F" w:rsidRDefault="00EF348F" w:rsidP="00EF348F">
      <w:pPr>
        <w:rPr>
          <w:rFonts w:ascii="AnmolLipi" w:hAnsi="AnmolLipi" w:cs="Nirmala UI"/>
        </w:rPr>
      </w:pPr>
    </w:p>
    <w:p w14:paraId="284AAE48" w14:textId="32C75EE3" w:rsidR="00EF348F" w:rsidRDefault="00EF348F" w:rsidP="003E2E71">
      <w:pPr>
        <w:spacing w:after="0"/>
        <w:rPr>
          <w:rFonts w:ascii="AnmolLipi" w:hAnsi="AnmolLipi" w:cs="Nirmala UI"/>
          <w:lang w:bidi="pa-IN"/>
        </w:rPr>
      </w:pPr>
      <w:r w:rsidRPr="00EF348F">
        <w:rPr>
          <w:rFonts w:ascii="AnmolLipi" w:hAnsi="AnmolLipi" w:cs="Nirmala UI"/>
          <w:cs/>
          <w:lang w:bidi="pa-IN"/>
        </w:rPr>
        <w:t>ਗੁਰੂ ਨਾਨਕ ਦੇਵ ਜੀ ਆਪਣੀ ਬਾਣੀ ਵਿੱਚ ਲਿਖਦੇ ਹਨ</w:t>
      </w:r>
      <w:r w:rsidR="003E2E71">
        <w:rPr>
          <w:rFonts w:ascii="AnmolLipi" w:hAnsi="AnmolLipi" w:cs="Nirmala UI"/>
          <w:lang w:bidi="pa-IN"/>
        </w:rPr>
        <w:t>:</w:t>
      </w:r>
    </w:p>
    <w:p w14:paraId="1F24CB7A" w14:textId="77777777" w:rsidR="003E2E71" w:rsidRPr="00EF348F" w:rsidRDefault="003E2E71" w:rsidP="003E2E71">
      <w:pPr>
        <w:spacing w:after="0"/>
        <w:rPr>
          <w:rFonts w:ascii="AnmolLipi" w:hAnsi="AnmolLipi" w:cs="Nirmala UI"/>
        </w:rPr>
      </w:pPr>
    </w:p>
    <w:p w14:paraId="540CC11E" w14:textId="039977B7" w:rsidR="00EF348F" w:rsidRPr="00EF348F" w:rsidRDefault="00EF348F" w:rsidP="003E2E71">
      <w:pPr>
        <w:spacing w:after="0"/>
        <w:jc w:val="center"/>
        <w:rPr>
          <w:rFonts w:ascii="AnmolLipi" w:hAnsi="AnmolLipi" w:cs="Nirmala UI"/>
        </w:rPr>
      </w:pPr>
      <w:r w:rsidRPr="00EF348F">
        <w:rPr>
          <w:rFonts w:ascii="AnmolLipi" w:hAnsi="AnmolLipi" w:cs="Nirmala UI"/>
          <w:cs/>
          <w:lang w:bidi="pa-IN"/>
        </w:rPr>
        <w:t>ਅਰਬਦ ਨਰਬਦ ਧੰ</w:t>
      </w:r>
      <w:r>
        <w:rPr>
          <w:rFonts w:ascii="AnmolLipi" w:hAnsi="AnmolLipi" w:cs="Nirmala UI"/>
          <w:lang w:bidi="pa-IN"/>
        </w:rPr>
        <w:t>u</w:t>
      </w:r>
      <w:r w:rsidRPr="00EF348F">
        <w:rPr>
          <w:rFonts w:ascii="AnmolLipi" w:hAnsi="AnmolLipi" w:cs="Nirmala UI"/>
          <w:cs/>
          <w:lang w:bidi="pa-IN"/>
        </w:rPr>
        <w:t>ਧੂਕਾਰਾ</w:t>
      </w:r>
      <w:r>
        <w:rPr>
          <w:rFonts w:ascii="AnmolLipi" w:hAnsi="AnmolLipi" w:cs="Nirmala UI"/>
          <w:lang w:bidi="pa-IN"/>
        </w:rPr>
        <w:t>]</w:t>
      </w:r>
    </w:p>
    <w:p w14:paraId="08598840" w14:textId="1050DEED" w:rsidR="00EF348F" w:rsidRPr="00EF348F" w:rsidRDefault="00EF348F" w:rsidP="003E2E71">
      <w:pPr>
        <w:spacing w:after="0"/>
        <w:jc w:val="center"/>
        <w:rPr>
          <w:rFonts w:ascii="AnmolLipi" w:hAnsi="AnmolLipi" w:cs="Nirmala UI"/>
        </w:rPr>
      </w:pPr>
      <w:r w:rsidRPr="00EF348F">
        <w:rPr>
          <w:rFonts w:ascii="AnmolLipi" w:hAnsi="AnmolLipi" w:cs="Nirmala UI"/>
          <w:cs/>
          <w:lang w:bidi="pa-IN"/>
        </w:rPr>
        <w:t>ਧਰਣਿ ਨ ਗਗਨਾ ਹੁਕਮੁ ਅਪਾਰਾ</w:t>
      </w:r>
      <w:r>
        <w:rPr>
          <w:rFonts w:ascii="AnmolLipi" w:hAnsi="AnmolLipi" w:cs="Nirmala UI"/>
          <w:lang w:bidi="pa-IN"/>
        </w:rPr>
        <w:t>]</w:t>
      </w:r>
    </w:p>
    <w:p w14:paraId="6DCCA563" w14:textId="011DCF9E" w:rsidR="00EF348F" w:rsidRPr="00EF348F" w:rsidRDefault="00EF348F" w:rsidP="003E2E71">
      <w:pPr>
        <w:spacing w:after="0"/>
        <w:jc w:val="center"/>
        <w:rPr>
          <w:rFonts w:ascii="AnmolLipi" w:hAnsi="AnmolLipi" w:cs="Nirmala UI"/>
        </w:rPr>
      </w:pPr>
      <w:r w:rsidRPr="00EF348F">
        <w:rPr>
          <w:rFonts w:ascii="AnmolLipi" w:hAnsi="AnmolLipi" w:cs="Nirmala UI"/>
          <w:cs/>
          <w:lang w:bidi="pa-IN"/>
        </w:rPr>
        <w:t>ਨਾ ਦਿਨੁ ਰੈਨਿ ਨ ਚੰਦੁ ਨ ਸੂਰਜੁ ਸੰ</w:t>
      </w:r>
      <w:r>
        <w:rPr>
          <w:rFonts w:ascii="AnmolLipi" w:hAnsi="AnmolLipi" w:cs="Nirmala UI"/>
          <w:lang w:bidi="pa-IN"/>
        </w:rPr>
        <w:t>u</w:t>
      </w:r>
      <w:r w:rsidRPr="00EF348F">
        <w:rPr>
          <w:rFonts w:ascii="AnmolLipi" w:hAnsi="AnmolLipi" w:cs="Nirmala UI"/>
          <w:cs/>
          <w:lang w:bidi="pa-IN"/>
        </w:rPr>
        <w:t>ਨ ਸਮਾਧਿ ਲਗਾਇਦਾ</w:t>
      </w:r>
      <w:r w:rsidRPr="00EF348F">
        <w:rPr>
          <w:rFonts w:ascii="AnmolLipi" w:hAnsi="AnmolLipi" w:cs="Nirmala UI"/>
          <w:lang w:bidi="pa-IN"/>
        </w:rPr>
        <w:t xml:space="preserve"> </w:t>
      </w:r>
      <w:r>
        <w:rPr>
          <w:rFonts w:ascii="AnmolLipi" w:hAnsi="AnmolLipi" w:cs="Nirmala UI"/>
          <w:lang w:bidi="pa-IN"/>
        </w:rPr>
        <w:t>]</w:t>
      </w:r>
      <w:r w:rsidRPr="00EF348F">
        <w:rPr>
          <w:rFonts w:ascii="AnmolLipi" w:hAnsi="AnmolLipi" w:cs="Nirmala UI"/>
        </w:rPr>
        <w:t>1</w:t>
      </w:r>
      <w:r>
        <w:rPr>
          <w:rFonts w:ascii="AnmolLipi" w:hAnsi="AnmolLipi" w:cs="Nirmala UI"/>
        </w:rPr>
        <w:t>]</w:t>
      </w:r>
      <w:r w:rsidRPr="00EF348F">
        <w:rPr>
          <w:rFonts w:ascii="AnmolLipi" w:hAnsi="AnmolLipi" w:cs="Nirmala UI"/>
        </w:rPr>
        <w:t xml:space="preserve"> </w:t>
      </w:r>
      <w:r w:rsidRPr="00EF348F">
        <w:rPr>
          <w:rFonts w:ascii="AnmolLipi" w:hAnsi="AnmolLipi" w:cs="Nirmala UI"/>
          <w:cs/>
          <w:lang w:bidi="pa-IN"/>
        </w:rPr>
        <w:t xml:space="preserve">ਅੰਗ </w:t>
      </w:r>
      <w:r w:rsidRPr="00EF348F">
        <w:rPr>
          <w:rFonts w:ascii="AnmolLipi" w:hAnsi="AnmolLipi" w:cs="Nirmala UI"/>
        </w:rPr>
        <w:t>1035</w:t>
      </w:r>
    </w:p>
    <w:p w14:paraId="5EF1B243" w14:textId="159E2395" w:rsidR="00EF348F" w:rsidRPr="00EF348F" w:rsidRDefault="00EF348F" w:rsidP="003E2E71">
      <w:pPr>
        <w:spacing w:after="0"/>
        <w:jc w:val="center"/>
        <w:rPr>
          <w:rFonts w:ascii="AnmolLipi" w:hAnsi="AnmolLipi" w:cs="Nirmala UI"/>
        </w:rPr>
      </w:pPr>
    </w:p>
    <w:p w14:paraId="7950925F" w14:textId="310BF4F7" w:rsidR="00EF348F" w:rsidRDefault="00EF348F" w:rsidP="003E2E71">
      <w:pPr>
        <w:spacing w:after="0"/>
        <w:jc w:val="center"/>
        <w:rPr>
          <w:rFonts w:ascii="AnmolLipi" w:hAnsi="AnmolLipi" w:cs="Nirmala UI"/>
        </w:rPr>
      </w:pPr>
      <w:r w:rsidRPr="00EF348F">
        <w:rPr>
          <w:rFonts w:ascii="AnmolLipi" w:hAnsi="AnmolLipi" w:cs="Nirmala UI"/>
          <w:cs/>
          <w:lang w:bidi="pa-IN"/>
        </w:rPr>
        <w:t>ਖੰਡ ਬ੍ਰਹਮੰਡ ਪਾਤਾਲ ਅਰੰਭੇ ਗੁਪਤਹੁ ਪਰਗਟੀ ਆਇਦਾ</w:t>
      </w:r>
      <w:r w:rsidRPr="00EF348F">
        <w:rPr>
          <w:rFonts w:ascii="AnmolLipi" w:hAnsi="AnmolLipi" w:cs="Nirmala UI"/>
          <w:lang w:bidi="pa-IN"/>
        </w:rPr>
        <w:t xml:space="preserve"> </w:t>
      </w:r>
      <w:r>
        <w:rPr>
          <w:rFonts w:ascii="AnmolLipi" w:hAnsi="AnmolLipi" w:cs="Nirmala UI"/>
          <w:lang w:bidi="pa-IN"/>
        </w:rPr>
        <w:t>]</w:t>
      </w:r>
      <w:r w:rsidRPr="00EF348F">
        <w:rPr>
          <w:rFonts w:ascii="AnmolLipi" w:hAnsi="AnmolLipi" w:cs="Nirmala UI"/>
        </w:rPr>
        <w:t>15</w:t>
      </w:r>
      <w:r>
        <w:rPr>
          <w:rFonts w:ascii="AnmolLipi" w:hAnsi="AnmolLipi" w:cs="Nirmala UI"/>
        </w:rPr>
        <w:t>]</w:t>
      </w:r>
      <w:r w:rsidRPr="00EF348F">
        <w:rPr>
          <w:rFonts w:ascii="AnmolLipi" w:hAnsi="AnmolLipi" w:cs="Nirmala UI"/>
        </w:rPr>
        <w:t xml:space="preserve"> </w:t>
      </w:r>
      <w:r w:rsidRPr="00EF348F">
        <w:rPr>
          <w:rFonts w:ascii="AnmolLipi" w:hAnsi="AnmolLipi" w:cs="Nirmala UI"/>
          <w:cs/>
          <w:lang w:bidi="pa-IN"/>
        </w:rPr>
        <w:t xml:space="preserve">ਅੰਗ </w:t>
      </w:r>
      <w:r w:rsidRPr="00EF348F">
        <w:rPr>
          <w:rFonts w:ascii="AnmolLipi" w:hAnsi="AnmolLipi" w:cs="Nirmala UI"/>
        </w:rPr>
        <w:t>1036</w:t>
      </w:r>
    </w:p>
    <w:p w14:paraId="26283F77" w14:textId="77777777" w:rsidR="003E2E71" w:rsidRPr="00EF348F" w:rsidRDefault="003E2E71" w:rsidP="003E2E71">
      <w:pPr>
        <w:spacing w:after="0"/>
        <w:jc w:val="center"/>
        <w:rPr>
          <w:rFonts w:ascii="AnmolLipi" w:hAnsi="AnmolLipi" w:cs="Nirmala UI"/>
        </w:rPr>
      </w:pPr>
    </w:p>
    <w:p w14:paraId="230C4525" w14:textId="77777777" w:rsidR="00EF348F" w:rsidRPr="00EF348F" w:rsidRDefault="00EF348F" w:rsidP="003E2E71">
      <w:pPr>
        <w:spacing w:after="0"/>
        <w:rPr>
          <w:rFonts w:ascii="AnmolLipi" w:hAnsi="AnmolLipi" w:cs="Nirmala UI"/>
        </w:rPr>
      </w:pPr>
    </w:p>
    <w:p w14:paraId="28C54F05" w14:textId="574EAF88" w:rsidR="00EF348F" w:rsidRPr="00EF348F" w:rsidRDefault="00EF348F" w:rsidP="009A7921">
      <w:pPr>
        <w:jc w:val="both"/>
        <w:rPr>
          <w:rFonts w:ascii="AnmolLipi" w:hAnsi="AnmolLipi" w:cs="Nirmala UI"/>
        </w:rPr>
      </w:pPr>
      <w:r w:rsidRPr="00EF348F">
        <w:rPr>
          <w:rFonts w:ascii="AnmolLipi" w:hAnsi="AnmolLipi" w:cs="Nirmala UI"/>
          <w:cs/>
          <w:lang w:bidi="pa-IN"/>
        </w:rPr>
        <w:t>ਕਿ ਜਦੋਂ ਇਹ ਸ੍ਰਿਸ਼ਟੀ ਦੀ ਰਚਨਾ ਹੋਈ ਤਾਂ ਕੁੱਝ ਵੀ ਨਹੀਂ ਸੀ</w:t>
      </w:r>
      <w:r w:rsidRPr="00EF348F">
        <w:rPr>
          <w:rFonts w:ascii="AnmolLipi" w:hAnsi="AnmolLipi" w:cs="Nirmala UI"/>
        </w:rPr>
        <w:t xml:space="preserve">, </w:t>
      </w:r>
      <w:r w:rsidRPr="00EF348F">
        <w:rPr>
          <w:rFonts w:ascii="AnmolLipi" w:hAnsi="AnmolLipi" w:cs="Nirmala UI"/>
          <w:cs/>
          <w:lang w:bidi="pa-IN"/>
        </w:rPr>
        <w:t>ਨਾ ਦਿਨ</w:t>
      </w:r>
      <w:r w:rsidRPr="00EF348F">
        <w:rPr>
          <w:rFonts w:ascii="AnmolLipi" w:hAnsi="AnmolLipi" w:cs="Nirmala UI"/>
        </w:rPr>
        <w:t xml:space="preserve">, </w:t>
      </w:r>
      <w:r w:rsidRPr="00EF348F">
        <w:rPr>
          <w:rFonts w:ascii="AnmolLipi" w:hAnsi="AnmolLipi" w:cs="Nirmala UI"/>
          <w:cs/>
          <w:lang w:bidi="pa-IN"/>
        </w:rPr>
        <w:t>ਨਾ ਰਾਤ</w:t>
      </w:r>
      <w:r w:rsidRPr="00EF348F">
        <w:rPr>
          <w:rFonts w:ascii="AnmolLipi" w:hAnsi="AnmolLipi" w:cs="Nirmala UI"/>
        </w:rPr>
        <w:t xml:space="preserve">, </w:t>
      </w:r>
      <w:r w:rsidRPr="00EF348F">
        <w:rPr>
          <w:rFonts w:ascii="AnmolLipi" w:hAnsi="AnmolLipi" w:cs="Nirmala UI"/>
          <w:cs/>
          <w:lang w:bidi="pa-IN"/>
        </w:rPr>
        <w:t>ਨਾ ਚੰਦ ਤੇ ਨਾ ਹੀ ਸੂਰਜ ਅਤੇ ਤਾਰੇ ਅਤੇ ਜੋ ਵੀ ਉਸ ਸਮੇਂ ਸੀ ਉਹ ਅੱਜ ਜਿਸ ਨੂੰ ਅਸੀ ਡਾਰਕ ਮੈਟਰ ਕਹਿੰਦੇ ਹਾਂ</w:t>
      </w:r>
      <w:r w:rsidRPr="00EF348F">
        <w:rPr>
          <w:rFonts w:ascii="AnmolLipi" w:hAnsi="AnmolLipi" w:cs="Nirmala UI"/>
        </w:rPr>
        <w:t xml:space="preserve">, </w:t>
      </w:r>
      <w:r w:rsidRPr="00EF348F">
        <w:rPr>
          <w:rFonts w:ascii="AnmolLipi" w:hAnsi="AnmolLipi" w:cs="Nirmala UI"/>
          <w:cs/>
          <w:lang w:bidi="pa-IN"/>
        </w:rPr>
        <w:t>ਉਸ ਦਾ ਹੀ ਇੱਕ ਸਰੂਪ ਸੀ</w:t>
      </w:r>
      <w:r>
        <w:rPr>
          <w:rFonts w:ascii="AnmolLipi" w:hAnsi="AnmolLipi" w:cs="Nirmala UI"/>
          <w:lang w:bidi="pa-IN"/>
        </w:rPr>
        <w:t>[</w:t>
      </w:r>
    </w:p>
    <w:p w14:paraId="34753D99" w14:textId="7677886E" w:rsidR="00EF348F" w:rsidRPr="00EF348F" w:rsidRDefault="00EF348F" w:rsidP="009A7921">
      <w:pPr>
        <w:jc w:val="both"/>
        <w:rPr>
          <w:rFonts w:ascii="AnmolLipi" w:hAnsi="AnmolLipi" w:cs="Nirmala UI"/>
        </w:rPr>
      </w:pPr>
      <w:r w:rsidRPr="00EF348F">
        <w:rPr>
          <w:rFonts w:ascii="AnmolLipi" w:hAnsi="AnmolLipi" w:cs="Nirmala UI"/>
          <w:cs/>
          <w:lang w:bidi="pa-IN"/>
        </w:rPr>
        <w:t>ਜਦੋਂ ਵੀ ਅਸੀਂ ਡਾਰਕ ਮੈਟਰ ਬਾਰੇ ਸੁਣਦੇ ਹਾਂ</w:t>
      </w:r>
      <w:r w:rsidRPr="00EF348F">
        <w:rPr>
          <w:rFonts w:ascii="AnmolLipi" w:hAnsi="AnmolLipi" w:cs="Nirmala UI"/>
        </w:rPr>
        <w:t xml:space="preserve">, </w:t>
      </w:r>
      <w:r w:rsidRPr="00EF348F">
        <w:rPr>
          <w:rFonts w:ascii="AnmolLipi" w:hAnsi="AnmolLipi" w:cs="Nirmala UI"/>
          <w:cs/>
          <w:lang w:bidi="pa-IN"/>
        </w:rPr>
        <w:t>ਤਾਂ ਸਭ ਤੋਂ ਪਹਿਲਾਂ ਮਨੁੱਖੀ ਮਨ ਵਿੱਚ ਇਹ ਗੱਲ ਆਉਂਦੀ ਹੈ ਕਿ ਕੀ ਇਹ ਹਨੇਰਾ ਹੈ</w:t>
      </w:r>
      <w:r w:rsidRPr="00EF348F">
        <w:rPr>
          <w:rFonts w:ascii="AnmolLipi" w:hAnsi="AnmolLipi" w:cs="Nirmala UI"/>
          <w:lang w:bidi="pa-IN"/>
        </w:rPr>
        <w:t xml:space="preserve">, </w:t>
      </w:r>
      <w:r w:rsidRPr="00EF348F">
        <w:rPr>
          <w:rFonts w:ascii="AnmolLipi" w:hAnsi="AnmolLipi" w:cs="Nirmala UI"/>
          <w:cs/>
          <w:lang w:bidi="pa-IN"/>
        </w:rPr>
        <w:t>ਜਵਾਬ ਹੈ ਨਹੀਂ</w:t>
      </w:r>
      <w:r w:rsidRPr="00EF348F">
        <w:rPr>
          <w:rFonts w:ascii="AnmolLipi" w:hAnsi="AnmolLipi" w:cs="Nirmala UI"/>
        </w:rPr>
        <w:t xml:space="preserve">, </w:t>
      </w:r>
      <w:r w:rsidRPr="00EF348F">
        <w:rPr>
          <w:rFonts w:ascii="AnmolLipi" w:hAnsi="AnmolLipi" w:cs="Nirmala UI"/>
          <w:cs/>
          <w:lang w:bidi="pa-IN"/>
        </w:rPr>
        <w:t>ਇਹ ਹਨੇਰਾ ਨਹੀਂ ਹੈ. ਇਸ ਨੂੰ ਡਾਰਕ ਤਾਂ ਕਹਿੰਦੇ ਹਾਂ ਕਿਓਂਕਿ ਇਹ ਮਨੁੱਖੀ ਅੱਖਾਂ ਲਈ ਅਦਿੱਖ ਹੈ</w:t>
      </w:r>
      <w:r>
        <w:rPr>
          <w:rFonts w:ascii="AnmolLipi" w:hAnsi="AnmolLipi" w:cs="Nirmala UI"/>
          <w:lang w:bidi="pa-IN"/>
        </w:rPr>
        <w:t xml:space="preserve">[ </w:t>
      </w:r>
      <w:r w:rsidRPr="00EF348F">
        <w:rPr>
          <w:rFonts w:ascii="AnmolLipi" w:hAnsi="AnmolLipi" w:cs="Nirmala UI"/>
          <w:cs/>
          <w:lang w:bidi="pa-IN"/>
        </w:rPr>
        <w:t>ਇੱਥੇ ਇੱਕ ਵਿਚਾਰ ਆਉਂਦਾ ਹੈ</w:t>
      </w:r>
      <w:r w:rsidRPr="00EF348F">
        <w:rPr>
          <w:rFonts w:ascii="AnmolLipi" w:hAnsi="AnmolLipi" w:cs="Nirmala UI"/>
        </w:rPr>
        <w:t xml:space="preserve">, </w:t>
      </w:r>
      <w:r w:rsidRPr="00EF348F">
        <w:rPr>
          <w:rFonts w:ascii="AnmolLipi" w:hAnsi="AnmolLipi" w:cs="Nirmala UI"/>
          <w:cs/>
          <w:lang w:bidi="pa-IN"/>
        </w:rPr>
        <w:t>ਕੀ ਇਹ ਹੋਰ ਜੀਵਾਂ ਨੂੰ ਦਿਖਾਈ ਦਿੰਦਾ ਹੈ</w:t>
      </w:r>
      <w:r w:rsidRPr="00EF348F">
        <w:rPr>
          <w:rFonts w:ascii="AnmolLipi" w:hAnsi="AnmolLipi" w:cs="Nirmala UI"/>
        </w:rPr>
        <w:t xml:space="preserve">, </w:t>
      </w:r>
      <w:r w:rsidRPr="00EF348F">
        <w:rPr>
          <w:rFonts w:ascii="AnmolLipi" w:hAnsi="AnmolLipi" w:cs="Nirmala UI"/>
          <w:cs/>
          <w:lang w:bidi="pa-IN"/>
        </w:rPr>
        <w:t>ਜਵਾਬ ਹੈ ਕੋਈ ਨਹੀਂ ਜਾਣਦਾ</w:t>
      </w:r>
      <w:r>
        <w:rPr>
          <w:rFonts w:ascii="AnmolLipi" w:hAnsi="AnmolLipi" w:cs="Nirmala UI"/>
          <w:lang w:bidi="pa-IN"/>
        </w:rPr>
        <w:t>[</w:t>
      </w:r>
      <w:r w:rsidRPr="00EF348F">
        <w:rPr>
          <w:rFonts w:ascii="AnmolLipi" w:hAnsi="AnmolLipi" w:cs="Nirmala UI"/>
          <w:cs/>
          <w:lang w:bidi="pa-IN"/>
        </w:rPr>
        <w:t xml:space="preserve"> ਜਿਵੇਂ ਅਸੀਂ ਕਹੀਏ ਕਿ ਹਵਾ ਕਿੱਥੇ ਹੈ</w:t>
      </w:r>
      <w:r w:rsidRPr="00EF348F">
        <w:rPr>
          <w:rFonts w:ascii="AnmolLipi" w:hAnsi="AnmolLipi" w:cs="Nirmala UI"/>
        </w:rPr>
        <w:t xml:space="preserve">, </w:t>
      </w:r>
      <w:r w:rsidRPr="00EF348F">
        <w:rPr>
          <w:rFonts w:ascii="AnmolLipi" w:hAnsi="AnmolLipi" w:cs="Nirmala UI"/>
          <w:cs/>
          <w:lang w:bidi="pa-IN"/>
        </w:rPr>
        <w:t>ਅਸੀਂ ਤਾਂ ਉਸ ਨੂੰ ਦੇਖਿਆ ਨਹੀਂ</w:t>
      </w:r>
      <w:r w:rsidRPr="00EF348F">
        <w:rPr>
          <w:rFonts w:ascii="AnmolLipi" w:hAnsi="AnmolLipi" w:cs="Nirmala UI"/>
        </w:rPr>
        <w:t xml:space="preserve">, </w:t>
      </w:r>
      <w:r w:rsidRPr="00EF348F">
        <w:rPr>
          <w:rFonts w:ascii="AnmolLipi" w:hAnsi="AnmolLipi" w:cs="Nirmala UI"/>
          <w:cs/>
          <w:lang w:bidi="pa-IN"/>
        </w:rPr>
        <w:t>ਪਰ ਸਾਨੂੰ ਇਹ ਮਹਿਸੂਸ ਹੁੰਦੀ ਹੈ</w:t>
      </w:r>
      <w:r w:rsidRPr="00EF348F">
        <w:rPr>
          <w:rFonts w:ascii="AnmolLipi" w:hAnsi="AnmolLipi" w:cs="Nirmala UI"/>
        </w:rPr>
        <w:t xml:space="preserve">, </w:t>
      </w:r>
      <w:r w:rsidRPr="00EF348F">
        <w:rPr>
          <w:rFonts w:ascii="AnmolLipi" w:hAnsi="AnmolLipi" w:cs="Nirmala UI"/>
          <w:cs/>
          <w:lang w:bidi="pa-IN"/>
        </w:rPr>
        <w:t>ਉਸੇ ਤਰ੍ਹਾਂ ਡਾਰਕ ਮੈਟਰ ਚਾਹੇ ਸਾਨੂੰ ਦਿਖਦਾ ਨਹੀਂ</w:t>
      </w:r>
      <w:r w:rsidRPr="00EF348F">
        <w:rPr>
          <w:rFonts w:ascii="AnmolLipi" w:hAnsi="AnmolLipi" w:cs="Nirmala UI"/>
        </w:rPr>
        <w:t xml:space="preserve">, </w:t>
      </w:r>
      <w:r w:rsidRPr="00EF348F">
        <w:rPr>
          <w:rFonts w:ascii="AnmolLipi" w:hAnsi="AnmolLipi" w:cs="Nirmala UI"/>
          <w:cs/>
          <w:lang w:bidi="pa-IN"/>
        </w:rPr>
        <w:t xml:space="preserve">ਪਰ ਅੱਜ ਦੀ ਸਾਇੰਸ ਦੀਆਂ ਖੋਜਾਂ ਵਿੱਚ ਇਸ ਦੇ ਕਈ ਪੁਖਤਾ ਪ੍ਰਮਾਣ ਹਨ ਕਿ ਸਾਡੇ ਯੂਨੀਵਰਸ ਦਾ ਜ਼ਿਆਦਾਤਰ ਹਿੱਸਾ ਡਾਰਕ ਮੈਟਰ ਨਾਲ ਭਰਿਆ ਹੋਇਆ ਹੈ.ਜਾਂ ਇਸ ਤਰ੍ਹਾ ਕਹਿ ਲਈਏ ਕਿ ਜਿਵੇਂ ਧਰਤੀ ਦੇ </w:t>
      </w:r>
      <w:r w:rsidRPr="00EF348F">
        <w:rPr>
          <w:rFonts w:ascii="AnmolLipi" w:hAnsi="AnmolLipi" w:cs="Nirmala UI"/>
        </w:rPr>
        <w:t>70</w:t>
      </w:r>
      <w:r>
        <w:rPr>
          <w:rFonts w:ascii="Cambria" w:hAnsi="Cambria" w:cs="Cambria"/>
        </w:rPr>
        <w:t>%</w:t>
      </w:r>
      <w:r w:rsidRPr="00EF348F">
        <w:rPr>
          <w:rFonts w:ascii="AnmolLipi" w:hAnsi="AnmolLipi" w:cs="Nirmala UI"/>
        </w:rPr>
        <w:t xml:space="preserve"> </w:t>
      </w:r>
      <w:r w:rsidRPr="00EF348F">
        <w:rPr>
          <w:rFonts w:ascii="AnmolLipi" w:hAnsi="AnmolLipi" w:cs="Nirmala UI"/>
          <w:cs/>
          <w:lang w:bidi="pa-IN"/>
        </w:rPr>
        <w:t>ਹਿੱਸੇ ਤੇ ਪਾਣੀ ਹੈ</w:t>
      </w:r>
      <w:r w:rsidRPr="00EF348F">
        <w:rPr>
          <w:rFonts w:ascii="AnmolLipi" w:hAnsi="AnmolLipi" w:cs="Nirmala UI"/>
        </w:rPr>
        <w:t xml:space="preserve">, </w:t>
      </w:r>
      <w:r w:rsidRPr="00EF348F">
        <w:rPr>
          <w:rFonts w:ascii="AnmolLipi" w:hAnsi="AnmolLipi" w:cs="Nirmala UI"/>
          <w:cs/>
          <w:lang w:bidi="pa-IN"/>
        </w:rPr>
        <w:t xml:space="preserve">ਇਸੇ ਤਰ੍ਹਾਂ ਸਾਡੇ ਯੂਨੀਵਰਸ ਦੇ </w:t>
      </w:r>
      <w:r w:rsidRPr="00EF348F">
        <w:rPr>
          <w:rFonts w:ascii="AnmolLipi" w:hAnsi="AnmolLipi" w:cs="Nirmala UI"/>
        </w:rPr>
        <w:t>70</w:t>
      </w:r>
      <w:r>
        <w:rPr>
          <w:rFonts w:ascii="Cambria" w:hAnsi="Cambria" w:cs="Cambria"/>
        </w:rPr>
        <w:t>%</w:t>
      </w:r>
      <w:r w:rsidRPr="00EF348F">
        <w:rPr>
          <w:rFonts w:ascii="AnmolLipi" w:hAnsi="AnmolLipi" w:cs="Nirmala UI"/>
        </w:rPr>
        <w:t xml:space="preserve"> </w:t>
      </w:r>
      <w:r w:rsidRPr="00EF348F">
        <w:rPr>
          <w:rFonts w:ascii="AnmolLipi" w:hAnsi="AnmolLipi" w:cs="Nirmala UI"/>
          <w:cs/>
          <w:lang w:bidi="pa-IN"/>
        </w:rPr>
        <w:t>ਹਿੱਸੇ ਤੇ ਡਾਰਕ ਮੈਟਰ ਹੈ</w:t>
      </w:r>
      <w:r>
        <w:rPr>
          <w:rFonts w:ascii="AnmolLipi" w:hAnsi="AnmolLipi" w:cs="Nirmala UI"/>
          <w:lang w:bidi="pa-IN"/>
        </w:rPr>
        <w:t>[</w:t>
      </w:r>
    </w:p>
    <w:p w14:paraId="10C8D4B3" w14:textId="77777777" w:rsidR="00EF348F" w:rsidRPr="00EF348F" w:rsidRDefault="00EF348F" w:rsidP="009A7921">
      <w:pPr>
        <w:jc w:val="both"/>
        <w:rPr>
          <w:rFonts w:ascii="AnmolLipi" w:hAnsi="AnmolLipi" w:cs="Nirmala UI"/>
        </w:rPr>
      </w:pPr>
    </w:p>
    <w:p w14:paraId="0394A0C3" w14:textId="6A107C85" w:rsidR="00EF348F" w:rsidRPr="00EF348F" w:rsidRDefault="00EF348F" w:rsidP="009A7921">
      <w:pPr>
        <w:jc w:val="both"/>
        <w:rPr>
          <w:rFonts w:ascii="AnmolLipi" w:hAnsi="AnmolLipi" w:cs="Nirmala UI"/>
          <w:b/>
          <w:bCs/>
        </w:rPr>
      </w:pPr>
      <w:r w:rsidRPr="00EF348F">
        <w:rPr>
          <w:rFonts w:ascii="AnmolLipi" w:hAnsi="AnmolLipi" w:cs="Nirmala UI"/>
          <w:b/>
          <w:bCs/>
          <w:cs/>
          <w:lang w:bidi="pa-IN"/>
        </w:rPr>
        <w:t>ਡਾਰਕ ਮੈਟਰ ਕੀ ਹੈ</w:t>
      </w:r>
      <w:r w:rsidRPr="00EF348F">
        <w:rPr>
          <w:rFonts w:ascii="AnmolLipi" w:hAnsi="AnmolLipi" w:cs="Nirmala UI"/>
          <w:b/>
          <w:bCs/>
          <w:lang w:bidi="pa-IN"/>
        </w:rPr>
        <w:t>?</w:t>
      </w:r>
    </w:p>
    <w:p w14:paraId="1AA662B0" w14:textId="149583AF" w:rsidR="00EF348F" w:rsidRPr="00EF348F" w:rsidRDefault="00EF348F" w:rsidP="009A7921">
      <w:pPr>
        <w:jc w:val="both"/>
        <w:rPr>
          <w:rFonts w:ascii="AnmolLipi" w:hAnsi="AnmolLipi" w:cs="Nirmala UI"/>
        </w:rPr>
      </w:pPr>
      <w:r w:rsidRPr="00EF348F">
        <w:rPr>
          <w:rFonts w:ascii="AnmolLipi" w:hAnsi="AnmolLipi" w:cs="Nirmala UI"/>
          <w:cs/>
          <w:lang w:bidi="pa-IN"/>
        </w:rPr>
        <w:t>ਡਾਰਕ ਮੈਟਰ ਸਪੇਸ ਵਿਚਲੇ ਅਦਿੱਖ ਪੁੰਜ ਜਾਂ ਭਾਰ ਦਾ ਦੂਜਾ ਨਾਂ ਹੈ</w:t>
      </w:r>
      <w:r w:rsidRPr="00EF348F">
        <w:rPr>
          <w:rFonts w:ascii="AnmolLipi" w:hAnsi="AnmolLipi" w:cs="Nirmala UI"/>
        </w:rPr>
        <w:t xml:space="preserve">, </w:t>
      </w:r>
      <w:r w:rsidRPr="00EF348F">
        <w:rPr>
          <w:rFonts w:ascii="AnmolLipi" w:hAnsi="AnmolLipi" w:cs="Nirmala UI"/>
          <w:cs/>
          <w:lang w:bidi="pa-IN"/>
        </w:rPr>
        <w:t xml:space="preserve">ਜਿਵੇਂ ਕਿ ਅਸੀਂ ਪਹਿਲਾਂ ਵਿਚਾਰ ਕੀਤੀ ਕਿ ਇਸ ਨਾਲ ਸਾਡੇ ਮੌਜੂਦਾ ਬ੍ਰਹਿਮੰਡ ਦਾ </w:t>
      </w:r>
      <w:r w:rsidRPr="00EF348F">
        <w:rPr>
          <w:rFonts w:ascii="AnmolLipi" w:hAnsi="AnmolLipi" w:cs="Nirmala UI"/>
        </w:rPr>
        <w:t>70</w:t>
      </w:r>
      <w:r>
        <w:rPr>
          <w:rFonts w:ascii="Cambria" w:hAnsi="Cambria" w:cs="Cambria"/>
        </w:rPr>
        <w:t xml:space="preserve">% </w:t>
      </w:r>
      <w:r w:rsidRPr="00EF348F">
        <w:rPr>
          <w:rFonts w:ascii="AnmolLipi" w:hAnsi="AnmolLipi" w:cs="Nirmala UI"/>
          <w:cs/>
          <w:lang w:bidi="pa-IN"/>
        </w:rPr>
        <w:t>ਤੋਂ ਵੱਧ ਭਾਗ ਬਣਿਆ ਹੋਇਆ ਹੈ</w:t>
      </w:r>
      <w:r>
        <w:rPr>
          <w:rFonts w:ascii="AnmolLipi" w:hAnsi="AnmolLipi" w:cs="Nirmala UI"/>
          <w:lang w:bidi="pa-IN"/>
        </w:rPr>
        <w:t>[</w:t>
      </w:r>
      <w:r w:rsidRPr="00EF348F">
        <w:rPr>
          <w:rFonts w:ascii="AnmolLipi" w:hAnsi="AnmolLipi" w:cs="Nirmala UI"/>
          <w:cs/>
          <w:lang w:bidi="pa-IN"/>
        </w:rPr>
        <w:t xml:space="preserve"> ਇਸ ਅਦਿੱਖ ਭਾਰ ਦਾ ਪਹਿਲੀ ਵਾਰ ਵਿਸਲੇਸ਼ਣ ਸਵਿਸ ਅਮਰੀਕੀ ਖਗੋਲ ਭੌਤਿਕ ਵਿਗਿਆਨੀ ਫ੍ਰਿਟਜ਼ ਜ਼ਵਿਕੀ ਦੁਆਰਾ </w:t>
      </w:r>
      <w:r w:rsidRPr="00EF348F">
        <w:rPr>
          <w:rFonts w:ascii="AnmolLipi" w:hAnsi="AnmolLipi" w:cs="Nirmala UI"/>
        </w:rPr>
        <w:t>1957</w:t>
      </w:r>
      <w:r w:rsidRPr="00EF348F">
        <w:rPr>
          <w:rFonts w:ascii="AnmolLipi" w:hAnsi="AnmolLipi" w:cs="Nirmala UI"/>
          <w:cs/>
          <w:lang w:bidi="pa-IN"/>
        </w:rPr>
        <w:t xml:space="preserve"> ਵਿੱਚ ਕੀਤਾ ਗਿਆ ਸੀ</w:t>
      </w:r>
      <w:r>
        <w:rPr>
          <w:rFonts w:ascii="AnmolLipi" w:hAnsi="AnmolLipi" w:cs="Nirmala UI"/>
          <w:lang w:bidi="pa-IN"/>
        </w:rPr>
        <w:t>[</w:t>
      </w:r>
      <w:r w:rsidRPr="00EF348F">
        <w:rPr>
          <w:rFonts w:ascii="AnmolLipi" w:hAnsi="AnmolLipi" w:cs="Nirmala UI"/>
          <w:cs/>
          <w:lang w:bidi="pa-IN"/>
        </w:rPr>
        <w:t xml:space="preserve"> ਜ਼ਵਿਕੀ ਨੇ ਇੱਕ ਗਲੈਕਸੀਆਂ ਦੇ ਸਮੂਹ ਅੰਦਰ ਵਿਅਕਤੀਗਤ ਗਲੈਕਸੀਆਂ ਦੀ ਗਤੀ ਦਾ ਅਧਿਐਨ ਕੀਤਾ</w:t>
      </w:r>
      <w:r>
        <w:rPr>
          <w:rFonts w:ascii="AnmolLipi" w:hAnsi="AnmolLipi" w:cs="Nirmala UI"/>
          <w:lang w:bidi="pa-IN"/>
        </w:rPr>
        <w:t>[</w:t>
      </w:r>
      <w:r w:rsidRPr="00EF348F">
        <w:rPr>
          <w:rFonts w:ascii="AnmolLipi" w:hAnsi="AnmolLipi" w:cs="Nirmala UI"/>
          <w:cs/>
          <w:lang w:bidi="pa-IN"/>
        </w:rPr>
        <w:t>ਉਨ੍ਹਾਂ ਨੇ ਇੱਕ ਤਾਰਾਮੰਡਲ ਜਿਸ ਦਾ ਨਾਂ</w:t>
      </w:r>
      <w:r w:rsidRPr="00EF348F">
        <w:rPr>
          <w:rFonts w:ascii="AnmolLipi" w:hAnsi="AnmolLipi" w:cs="Nirmala UI"/>
        </w:rPr>
        <w:t xml:space="preserve">, </w:t>
      </w:r>
      <w:r w:rsidRPr="00EF348F">
        <w:rPr>
          <w:rFonts w:ascii="AnmolLipi" w:hAnsi="AnmolLipi" w:cs="Nirmala UI"/>
          <w:cs/>
          <w:lang w:bidi="pa-IN"/>
        </w:rPr>
        <w:t>ਕੋਮਾ ਬੇਰੇਨਿਸਸ ਰੱਖਿਆ</w:t>
      </w:r>
      <w:r w:rsidRPr="00EF348F">
        <w:rPr>
          <w:rFonts w:ascii="AnmolLipi" w:hAnsi="AnmolLipi" w:cs="Nirmala UI"/>
        </w:rPr>
        <w:t xml:space="preserve">, </w:t>
      </w:r>
      <w:r w:rsidRPr="00EF348F">
        <w:rPr>
          <w:rFonts w:ascii="AnmolLipi" w:hAnsi="AnmolLipi" w:cs="Nirmala UI"/>
          <w:cs/>
          <w:lang w:bidi="pa-IN"/>
        </w:rPr>
        <w:t xml:space="preserve">ਦਾ ਪਤਾ ਲਗਾਇਆ. ਕੌਮਾ ਤਾਰਾ ਮੰਡਲ ਵਿੱਚ ਜ਼ਿਆਦਾਤਰ ਵੱਡੀਆਂ ਗਲੈਕਸੀਆਂ ਦੇ ਸਮੂਹ ਸ਼ਾਮਲ ਸਨ ਅਤੇ ਇਹ ਸਾਡੇ ਤੋਂ ਲਗਭਗ </w:t>
      </w:r>
      <w:r w:rsidRPr="00EF348F">
        <w:rPr>
          <w:rFonts w:ascii="AnmolLipi" w:hAnsi="AnmolLipi" w:cs="Nirmala UI"/>
        </w:rPr>
        <w:t>300</w:t>
      </w:r>
      <w:r w:rsidRPr="00EF348F">
        <w:rPr>
          <w:rFonts w:ascii="AnmolLipi" w:hAnsi="AnmolLipi" w:cs="Nirmala UI"/>
          <w:cs/>
          <w:lang w:bidi="pa-IN"/>
        </w:rPr>
        <w:t xml:space="preserve"> ਮਿਲੀਅਨ ਪ੍ਰਕਾਸ਼ ਸਾਲ ਦੂਰ ਗਲੈਕਸੀਆਂ ਦਾ ਇੱਕ ਅਲੱਗ ਥਲੱਗ ਅਤੇ ਭਰਪੂਰ ਆਬਾਦੀ ਵਾਲਾ ਸਮੂਹ ਹੈ</w:t>
      </w:r>
      <w:r>
        <w:rPr>
          <w:rFonts w:ascii="AnmolLipi" w:hAnsi="AnmolLipi" w:cs="Nirmala UI"/>
          <w:lang w:bidi="pa-IN"/>
        </w:rPr>
        <w:t>[</w:t>
      </w:r>
    </w:p>
    <w:p w14:paraId="7C24C47D" w14:textId="06C6A08C" w:rsidR="00EF348F" w:rsidRPr="00EF348F" w:rsidRDefault="00EF348F" w:rsidP="009A7921">
      <w:pPr>
        <w:jc w:val="both"/>
        <w:rPr>
          <w:rFonts w:ascii="AnmolLipi" w:hAnsi="AnmolLipi" w:cs="Nirmala UI"/>
          <w:b/>
          <w:bCs/>
        </w:rPr>
      </w:pPr>
      <w:r w:rsidRPr="00EF348F">
        <w:rPr>
          <w:rFonts w:ascii="AnmolLipi" w:hAnsi="AnmolLipi" w:cs="Nirmala UI"/>
          <w:b/>
          <w:bCs/>
          <w:cs/>
          <w:lang w:bidi="pa-IN"/>
        </w:rPr>
        <w:t>ਸਾਨੂੰ ਇਸ ਅਦਿੱਖ ਭਾਰ ਜਾਂ ਪੁੰਜ ਦੇ ਸਬੂਤ ਤੱਕ ਕਿਵੇਂ ਪਤਾ ਲਗਾ</w:t>
      </w:r>
      <w:r w:rsidRPr="00EF348F">
        <w:rPr>
          <w:rFonts w:ascii="AnmolLipi" w:hAnsi="AnmolLipi" w:cs="Nirmala UI"/>
          <w:b/>
          <w:bCs/>
          <w:lang w:bidi="pa-IN"/>
        </w:rPr>
        <w:t>[</w:t>
      </w:r>
    </w:p>
    <w:p w14:paraId="2992E559" w14:textId="30C22E0C" w:rsidR="00EF348F" w:rsidRPr="00EF348F" w:rsidRDefault="00EF348F" w:rsidP="009A7921">
      <w:pPr>
        <w:jc w:val="both"/>
        <w:rPr>
          <w:rFonts w:ascii="AnmolLipi" w:hAnsi="AnmolLipi" w:cs="Nirmala UI"/>
        </w:rPr>
      </w:pPr>
      <w:r w:rsidRPr="00EF348F">
        <w:rPr>
          <w:rFonts w:ascii="AnmolLipi" w:hAnsi="AnmolLipi" w:cs="Nirmala UI"/>
          <w:cs/>
          <w:lang w:bidi="pa-IN"/>
        </w:rPr>
        <w:t>ਇਹ ਕੌਮਾ ਤਾਰਾ ਮੰਡਲ ਹਮੇਸ਼ਾ ਘੁੰਮਦੇ ਰਹਿੰਦੇ ਹਨ</w:t>
      </w:r>
      <w:r>
        <w:rPr>
          <w:rFonts w:ascii="AnmolLipi" w:hAnsi="AnmolLipi" w:cs="Nirmala UI"/>
          <w:lang w:bidi="pa-IN"/>
        </w:rPr>
        <w:t>[</w:t>
      </w:r>
      <w:r w:rsidRPr="00EF348F">
        <w:rPr>
          <w:rFonts w:ascii="AnmolLipi" w:hAnsi="AnmolLipi" w:cs="Nirmala UI"/>
          <w:cs/>
          <w:lang w:bidi="pa-IN"/>
        </w:rPr>
        <w:t>ਜ਼ਵਿਕੀ ਨੇ ਕੌਮਾ ਤਾਰਾ-ਮ਼ੰਡਲ ਦੇ ਔਸਤ ਵੇਗ (ਗਤੀ) ਦਾ ਅਧਿਐਨ ਕੀਤਾ ਅਤੇ ਉਸ ਨੇ ਇਹ ਹੈਰਾਨ ਕਰਨ ਵਾਲਾ ਤੱਥ ਦੇਖਿਆ ਕਿ ਇਸ ਦੀ ਗਤੀ ਬਹੁਤ ਜ਼ਿਆਦਾ ਸੀ</w:t>
      </w:r>
      <w:r>
        <w:rPr>
          <w:rFonts w:ascii="AnmolLipi" w:hAnsi="AnmolLipi" w:cs="Nirmala UI"/>
          <w:lang w:bidi="pa-IN"/>
        </w:rPr>
        <w:t>[</w:t>
      </w:r>
      <w:r w:rsidRPr="00EF348F">
        <w:rPr>
          <w:rFonts w:ascii="AnmolLipi" w:hAnsi="AnmolLipi" w:cs="Nirmala UI"/>
          <w:cs/>
          <w:lang w:bidi="pa-IN"/>
        </w:rPr>
        <w:t>ਅਸੀਂ ਜਾਣਦੇ ਹਾਂ ਕਿ ਭਾਰੇ ਸਰੀਰ ਦੇ ਆਪਣੇ ਆਲੇ ਦੁਆਲੇ ਉੱਚ ਗਰੈਵੀਟੇਸ਼ਨਲ ਫੀਲਡ ਹੁੰਦਾ ਹੈ</w:t>
      </w:r>
      <w:r w:rsidRPr="00EF348F">
        <w:rPr>
          <w:rFonts w:ascii="AnmolLipi" w:hAnsi="AnmolLipi" w:cs="Nirmala UI"/>
        </w:rPr>
        <w:t xml:space="preserve">, </w:t>
      </w:r>
      <w:r w:rsidRPr="00EF348F">
        <w:rPr>
          <w:rFonts w:ascii="AnmolLipi" w:hAnsi="AnmolLipi" w:cs="Nirmala UI"/>
          <w:cs/>
          <w:lang w:bidi="pa-IN"/>
        </w:rPr>
        <w:t>ਨਤੀਜੇ ਵਜੋਂ ਇਸਦੀ ਗਤੀ ਵੀ ਬਹੁਤ ਜ਼ਿਆਦਾ ਵੱਧ ਜਾਂਦੀ ਹੈ</w:t>
      </w:r>
      <w:r>
        <w:rPr>
          <w:rFonts w:ascii="AnmolLipi" w:hAnsi="AnmolLipi" w:cs="Nirmala UI"/>
          <w:lang w:bidi="pa-IN"/>
        </w:rPr>
        <w:t>[</w:t>
      </w:r>
      <w:r w:rsidRPr="00EF348F">
        <w:rPr>
          <w:rFonts w:ascii="AnmolLipi" w:hAnsi="AnmolLipi" w:cs="Nirmala UI"/>
          <w:cs/>
          <w:lang w:bidi="pa-IN"/>
        </w:rPr>
        <w:t xml:space="preserve"> ਹਾਲਾਂਕਿ</w:t>
      </w:r>
      <w:r w:rsidRPr="00EF348F">
        <w:rPr>
          <w:rFonts w:ascii="AnmolLipi" w:hAnsi="AnmolLipi" w:cs="Nirmala UI"/>
        </w:rPr>
        <w:t xml:space="preserve">, </w:t>
      </w:r>
      <w:r w:rsidRPr="00EF348F">
        <w:rPr>
          <w:rFonts w:ascii="AnmolLipi" w:hAnsi="AnmolLipi" w:cs="Nirmala UI"/>
          <w:cs/>
          <w:lang w:bidi="pa-IN"/>
        </w:rPr>
        <w:t>ਕੌਮਾ ਤਾਰਾ-ਮੰਡਲ ਦਾ ਭਾਰ ਸਾਡੇ ਬ੍ਰਹਿਮੰਡ ਦੇ ਕਿਸੇ ਵੀ ਤਾਰਾ-ਮੰਡਲ ਤੋਂ ਵੱਧ ਹੈ</w:t>
      </w:r>
      <w:r w:rsidRPr="00EF348F">
        <w:rPr>
          <w:rFonts w:ascii="AnmolLipi" w:hAnsi="AnmolLipi" w:cs="Nirmala UI"/>
        </w:rPr>
        <w:t xml:space="preserve">, </w:t>
      </w:r>
      <w:r w:rsidRPr="00EF348F">
        <w:rPr>
          <w:rFonts w:ascii="AnmolLipi" w:hAnsi="AnmolLipi" w:cs="Nirmala UI"/>
          <w:cs/>
          <w:lang w:bidi="pa-IN"/>
        </w:rPr>
        <w:t>ਪਰ ਇਸ ਦੇ ਭਾਰ ਨੂੰ ਬਣਾਉਣ ਵਾਲੀਆਂ ਗਲੈਕਸੀਆਂ ਜੋ ਸਾਨੂੰ ਦਿਖਦੀਆਂ ਹਨ</w:t>
      </w:r>
      <w:r w:rsidRPr="00EF348F">
        <w:rPr>
          <w:rFonts w:ascii="AnmolLipi" w:hAnsi="AnmolLipi" w:cs="Nirmala UI"/>
        </w:rPr>
        <w:t xml:space="preserve">, </w:t>
      </w:r>
      <w:r w:rsidRPr="00EF348F">
        <w:rPr>
          <w:rFonts w:ascii="AnmolLipi" w:hAnsi="AnmolLipi" w:cs="Nirmala UI"/>
          <w:cs/>
          <w:lang w:bidi="pa-IN"/>
        </w:rPr>
        <w:t xml:space="preserve">ਉਹ ਬਹੁਤ ਹੀ ਘੱਟ ਸਨ. ਉਸਨੇ ਪਾਇਆ ਕਿ ਮੈਂਬਰ ਗਲੈਕਸੀਆਂ ਤਾਰਾ-ਮੰਡਲ ਦੀ ਐਸਕੇਪ ਗਤੀ ਨਾਲੋਂ ਵਧੇਰੇ ਤੇਜ਼ੀ ਨਾਲ ਅੱਗੇ ਵਧ ਰਹੀਆਂ ਸਨ. ਇਸਦਾ ਮਤਲਬ ਹੈ ਕਿ ਤਾਰਾ-ਮੰਡਲ ਤੇਜ਼ੀ ਨਾਲ ਉੱਡ ਜਾਣਾ </w:t>
      </w:r>
      <w:r w:rsidRPr="00EF348F">
        <w:rPr>
          <w:rFonts w:ascii="AnmolLipi" w:hAnsi="AnmolLipi" w:cs="Nirmala UI"/>
          <w:cs/>
          <w:lang w:bidi="pa-IN"/>
        </w:rPr>
        <w:lastRenderedPageBreak/>
        <w:t>ਚਾਹੀਦਾ ਹੈ ਜੋ ਕੁਝ ਸੌ ਮਿਲੀਅਨ ਸਾਲਾਂ (ਦਸ ਕਰੋੜ ਸਾਲ) ਦੇ ਬਾਅਦ ਆਪਣੀ ਹੋਂਦ ਦਾ ਨਿਸ਼ਾਨ ਛੱਡਦਾ ਹੈ</w:t>
      </w:r>
      <w:r w:rsidRPr="00EF348F">
        <w:rPr>
          <w:rFonts w:ascii="AnmolLipi" w:hAnsi="AnmolLipi" w:cs="Nirmala UI"/>
        </w:rPr>
        <w:t xml:space="preserve">, </w:t>
      </w:r>
      <w:r w:rsidRPr="00EF348F">
        <w:rPr>
          <w:rFonts w:ascii="AnmolLipi" w:hAnsi="AnmolLipi" w:cs="Nirmala UI"/>
          <w:cs/>
          <w:lang w:bidi="pa-IN"/>
        </w:rPr>
        <w:t>ਪਰ ਤਾਰਾ-ਮੰਡਲ ਦੀ ਉਮਰ ਦਸ ਅਰਬ ਸਾਲ (ਦਸ ਅਰਬ ਸਾਲ ਜਾਂ ਹਜ਼ਾਰ ਕਰੋੜ ਸਾਲ) ਤੋਂ ਵੱਧ ਹੈ</w:t>
      </w:r>
      <w:r w:rsidRPr="00EF348F">
        <w:rPr>
          <w:rFonts w:ascii="AnmolLipi" w:hAnsi="AnmolLipi" w:cs="Nirmala UI"/>
        </w:rPr>
        <w:t xml:space="preserve">, </w:t>
      </w:r>
      <w:r w:rsidRPr="00EF348F">
        <w:rPr>
          <w:rFonts w:ascii="AnmolLipi" w:hAnsi="AnmolLipi" w:cs="Nirmala UI"/>
          <w:cs/>
          <w:lang w:bidi="pa-IN"/>
        </w:rPr>
        <w:t>ਜੋ ਕਿ ਲਗਭਗ ਸਾਡੇ ਸੁੰਦਰ ਬ੍ਰਹਿਮੰਡ ਜਿੰਨਾ ਪੁਰਾਣਾ ਹੈ ਅਤੇ ਜਵੱਕੀ ਨੂੰ ਲੱਗਿਆ ਕਿ ਐਸਕੇਪ ਗਤੀ ਵੱਧ ਹੋਣ ਦੀ ਬਾਵਜੂਦ ਵੀ ਇਹ ਤਾਰਾ-ਮੰਡਲ ਖਤਮ ਕਿਓਂ ਨਹੀਂ ਹੋਇਆ. ਕੀ ਕੋਈ ਸ਼ਕਤੀ ਇਸ ਨੂੰ ਬੰਨ੍ਹ ਕੇ ਰੱਖ ਰਹੀ ਸੀ ਜਿਸਦੀ ਸ਼ਕਤੀ ਇਸ ਤਾਰਾ-ਮੰਡਲ ਦੀ ਐਸਕੇਪ ਗਤੀ ਦੀ ਸ਼ਕਤੀ ਤੋਂ ਵੀ ਵੱਧ ਸੀ. ਇਸ ਤਰ੍ਹਾਂ ਪੈਦਾ ਹੋਇਆ ਖਗੋਲ ਭੌਤਿਕ ਵਿਗਿਆਨ ਵਿੱਚ ਸਭ ਤੋਂ ਲੰਬੇ ਸਮੇਂ ਤੋਂ ਅਣਸੁਲਝਿਆ ਰਹੱਸ ਡਾਰਕ ਮੈਟਰ.</w:t>
      </w:r>
    </w:p>
    <w:p w14:paraId="03755D94" w14:textId="77777777" w:rsidR="00EF348F" w:rsidRPr="00EF348F" w:rsidRDefault="00EF348F" w:rsidP="009A7921">
      <w:pPr>
        <w:jc w:val="both"/>
        <w:rPr>
          <w:rFonts w:ascii="AnmolLipi" w:hAnsi="AnmolLipi" w:cs="Nirmala UI"/>
        </w:rPr>
      </w:pPr>
      <w:r w:rsidRPr="00EF348F">
        <w:rPr>
          <w:rFonts w:ascii="AnmolLipi" w:hAnsi="AnmolLipi" w:cs="Nirmala UI"/>
          <w:cs/>
          <w:lang w:bidi="pa-IN"/>
        </w:rPr>
        <w:t xml:space="preserve">ਕੁੱਝ ਦਹਾਕਿਆਂ ਬਾਅਦ ਇਸ ਅਦ੍ਰਿਸ਼ ਭਾਰ ਦੀ ਸਮੱਸਿਆ ਦਾ ਇੱਕ ਹੋਰ ਸਬੂਤ ਸਾਹਮਣੇ ਆਇਆ ਜਦੋਂ </w:t>
      </w:r>
      <w:r w:rsidRPr="00EF348F">
        <w:rPr>
          <w:rFonts w:ascii="AnmolLipi" w:hAnsi="AnmolLipi" w:cs="Nirmala UI"/>
        </w:rPr>
        <w:t>1976</w:t>
      </w:r>
      <w:r w:rsidRPr="00EF348F">
        <w:rPr>
          <w:rFonts w:ascii="AnmolLipi" w:hAnsi="AnmolLipi" w:cs="Nirmala UI"/>
          <w:cs/>
          <w:lang w:bidi="pa-IN"/>
        </w:rPr>
        <w:t xml:space="preserve"> ਵਿੱਚ ਇੱਕ ਖਗੋਲ- ਭੌਤਿਕ ਵਿਗਿਆਨੀ ਵੇਰਾ ਰੂਬਿਨ ਨੇ ਸਪਾਇਰਲ ਗਲੈਕਸੀਆਂ ਦੇ ਅੰਦਰ ਭਾਰ ਸਬੰਧੀ ਇੱਕ ਹੋਰ ਗੜਬੜ ਦੀ ਖੋਜ ਕੀਤੀ. ਰੂਬਿਨ ਨੇ ਪਹਿਲਾਂ ਪਾਇਆ ਕਿ ਗਲੈਕਸੀ ਕੇਂਦਰ ਦੇ ਨੇੜੇ ਤਾਰੇ ਦ੍ਰਿਸ਼ਮਾਨ ਪਦਾਰਥ ਦੇ ਕਾਰਨ ਉੱਚ ਗਤੀ ਨਾਲ ਘ੍ਰੰਮ ਕੇ ਅੱਗੇ ਵਧਦੇ ਹਨ ਅਤੇ ਗਲੈਕਸੀਆਂ ਤੋਂ ਦੂਰ ਤਾਰੇ ਆਪਣੇ ਵੱਧ ਭਾਰ ਦੇ ਕਾਰਨ ਗਤੀ ਨਾਲ ਅੱਗੇ ਵਧਦੇ ਹਨ</w:t>
      </w:r>
      <w:r w:rsidRPr="00EF348F">
        <w:rPr>
          <w:rFonts w:ascii="AnmolLipi" w:hAnsi="AnmolLipi" w:cs="Nirmala UI"/>
        </w:rPr>
        <w:t xml:space="preserve">, </w:t>
      </w:r>
      <w:r w:rsidRPr="00EF348F">
        <w:rPr>
          <w:rFonts w:ascii="AnmolLipi" w:hAnsi="AnmolLipi" w:cs="Nirmala UI"/>
          <w:cs/>
          <w:lang w:bidi="pa-IN"/>
        </w:rPr>
        <w:t>ਪਰ ਜਦੋਂ ਅਸੀਂ ਆਕਾਸ਼ਗੰਗਾਵਾਂ ਦੀ ਚਮਕਦਾਰ ਡਿਸਕ ਤੋਂ ਪਰੇ ਆ ਜਾਂਦੇ ਹਾਂ ਤਾਂ ਇੱਕ ਕੁਝ ਅਲੱਗ -ਥਲੱਗ ਗੈਸ ਦੇ ਬੱਦਲ ਅਤੇ ਕੁਝ ਚਮਕਦਾਰ ਤਾਰੇ ਦੇਖ ਸਕਦੇ ਹਨ. ਰੂਬਿਨ ਨੇ ਖੋਜ ਕੀਤੀ ਕਿ ਉਹਨਾਂ ਦੀ ਔਰਬਿਟਲ ਗਤੀ ਜੋ ਕਿ ਵੱਧਦੀ ਦੂਰੀ ਦੇ ਨਾਲ ਡਿੱਗਣੇ ਚਾਹੀਦੇ ਹਨ ਅਸਲ ਵਿੱਚ ਉੱਚੇ ਰਹੇ. ਹਾਈ-ਸਪੀਡ ਰਹੱਸਮਈ ਖੇਤਰਾਂ ਵਾਲੀ ਇਸ ਖਾਲੀ ਥਾਂ ਨੂੰ ਹੁਣ ਡਾਰਕ ਮੈਟਰ ਹੈਲੋਜ਼ ਕਿਹਾ ਜਾਂਦਾ ਹੈ। ਗਲੈਕਸੀ ਤੋਂ ਲੈ ਕੇ ਗਲੈਕਸੀ ਤੱਕ ਇਹ ਹੈਲੋਜ਼ ਸਮੱਸਿਆ ਦੇਖੀ ਜਾ ਸਕਦੀ ਹੈ।</w:t>
      </w:r>
    </w:p>
    <w:p w14:paraId="4893ACDD" w14:textId="4B891942" w:rsidR="00EF348F" w:rsidRPr="00EF348F" w:rsidRDefault="00EF348F" w:rsidP="009A7921">
      <w:pPr>
        <w:jc w:val="both"/>
        <w:rPr>
          <w:rFonts w:ascii="AnmolLipi" w:hAnsi="AnmolLipi" w:cs="Nirmala UI"/>
        </w:rPr>
      </w:pPr>
      <w:r w:rsidRPr="00EF348F">
        <w:rPr>
          <w:rFonts w:ascii="AnmolLipi" w:hAnsi="AnmolLipi" w:cs="Nirmala UI"/>
          <w:cs/>
          <w:lang w:bidi="pa-IN"/>
        </w:rPr>
        <w:t>ਡਾਰਕ ਮੈਟਰ ਦੀ ਉਤਪਤੀ ਨੂੰ ਪੂਰੀ ਤਰ੍ਹਾਂ ਸਮਝਿਆ ਨਹੀਂ ਗਿਆ ਹੈ</w:t>
      </w:r>
      <w:r w:rsidRPr="00EF348F">
        <w:rPr>
          <w:rFonts w:ascii="AnmolLipi" w:hAnsi="AnmolLipi" w:cs="Nirmala UI"/>
        </w:rPr>
        <w:t xml:space="preserve">, </w:t>
      </w:r>
      <w:r w:rsidRPr="00EF348F">
        <w:rPr>
          <w:rFonts w:ascii="AnmolLipi" w:hAnsi="AnmolLipi" w:cs="Nirmala UI"/>
          <w:cs/>
          <w:lang w:bidi="pa-IN"/>
        </w:rPr>
        <w:t>ਪਰ ਮੰਨਿਆ ਜਾਂਦਾ ਹੈ ਕਿ ਇਹ ਬ੍ਰਹਿਮੰਡ ਦੇ ਮੁੱਢ ਤੋਂ ਮੌਜੂਦ ਸੀ.ਮੰਨਿਆ ਜਾਂਦਾ ਹੈ ਕਿ ਡਾਰਕ ਮੈਟਰ ਬਿਗ ਬੈਂਗ ਦੌਰਾਨ ਹੋਰ ਅਕਾਸ਼ੀ ਚੀਜ਼ਾਂ ਦੇ ਨਾਲ ਪੈਦਾ ਹੋਇਆ ਸੀ. ਡਾਰਕ ਮੈਟਰ ਦੀ ਸਹੀ ਪ੍ਰਕਿਰਤੀ ਤੋਂ ਅਸੀਂ ਅਜੇ ਵੀ ਅਣਜਾਣ ਹਾਂ</w:t>
      </w:r>
      <w:r w:rsidRPr="00EF348F">
        <w:rPr>
          <w:rFonts w:ascii="AnmolLipi" w:hAnsi="AnmolLipi" w:cs="Nirmala UI"/>
        </w:rPr>
        <w:t xml:space="preserve">, </w:t>
      </w:r>
      <w:r w:rsidRPr="00EF348F">
        <w:rPr>
          <w:rFonts w:ascii="AnmolLipi" w:hAnsi="AnmolLipi" w:cs="Nirmala UI"/>
          <w:cs/>
          <w:lang w:bidi="pa-IN"/>
        </w:rPr>
        <w:t>ਪਰ ਵੱਖ-ਵੱਖ ਥਿਊਰੀਆਂ ਇਹ ਸੁਝਾਅ ਦਿੰਦੀਆਂ ਹਨ ਕਿ ਇਹ ਕਈ ਤਰ੍ਹਾਂ ਦੇ ਕਣਾਂ ਤੋਂ ਬਣੀ ਹੋ ਸਕਦੀ ਹੈ</w:t>
      </w:r>
      <w:r w:rsidRPr="00EF348F">
        <w:rPr>
          <w:rFonts w:ascii="AnmolLipi" w:hAnsi="AnmolLipi" w:cs="Nirmala UI"/>
        </w:rPr>
        <w:t xml:space="preserve">, </w:t>
      </w:r>
      <w:r w:rsidRPr="00EF348F">
        <w:rPr>
          <w:rFonts w:ascii="AnmolLipi" w:hAnsi="AnmolLipi" w:cs="Nirmala UI"/>
          <w:cs/>
          <w:lang w:bidi="pa-IN"/>
        </w:rPr>
        <w:t xml:space="preserve">ਜਿਵੇਂ ਕਿ </w:t>
      </w:r>
      <w:r>
        <w:rPr>
          <w:rFonts w:ascii="Raavi" w:hAnsi="Raavi" w:cs="Raavi"/>
          <w:lang w:bidi="pa-IN"/>
        </w:rPr>
        <w:t>WIMPS</w:t>
      </w:r>
      <w:r w:rsidRPr="00EF348F">
        <w:rPr>
          <w:rFonts w:ascii="AnmolLipi" w:hAnsi="AnmolLipi" w:cs="Nirmala UI"/>
          <w:cs/>
          <w:lang w:bidi="pa-IN"/>
        </w:rPr>
        <w:t>(ਕਮਜ਼ੋਰ ਇੰਟਰੈਕਟਿੰਗ ਮੈਸਿਵ ਪਾਰਟੀਕਲਜ਼)</w:t>
      </w:r>
      <w:r w:rsidRPr="00EF348F">
        <w:rPr>
          <w:rFonts w:ascii="AnmolLipi" w:hAnsi="AnmolLipi" w:cs="Nirmala UI"/>
        </w:rPr>
        <w:t xml:space="preserve">, </w:t>
      </w:r>
      <w:r w:rsidRPr="00EF348F">
        <w:rPr>
          <w:rFonts w:ascii="AnmolLipi" w:hAnsi="AnmolLipi" w:cs="Nirmala UI"/>
          <w:cs/>
          <w:lang w:bidi="pa-IN"/>
        </w:rPr>
        <w:t>ਐਕਸੀਅਨ (</w:t>
      </w:r>
      <w:proofErr w:type="spellStart"/>
      <w:r>
        <w:rPr>
          <w:rFonts w:ascii="Raavi" w:hAnsi="Raavi" w:cs="Raavi"/>
          <w:lang w:bidi="pa-IN"/>
        </w:rPr>
        <w:t>Axiion</w:t>
      </w:r>
      <w:proofErr w:type="spellEnd"/>
      <w:r w:rsidRPr="00EF348F">
        <w:rPr>
          <w:rFonts w:ascii="AnmolLipi" w:hAnsi="AnmolLipi" w:cs="Nirmala UI"/>
          <w:cs/>
          <w:lang w:bidi="pa-IN"/>
        </w:rPr>
        <w:t>)</w:t>
      </w:r>
      <w:r w:rsidRPr="00EF348F">
        <w:rPr>
          <w:rFonts w:ascii="AnmolLipi" w:hAnsi="AnmolLipi" w:cs="Nirmala UI"/>
        </w:rPr>
        <w:t xml:space="preserve">, </w:t>
      </w:r>
      <w:r w:rsidRPr="00EF348F">
        <w:rPr>
          <w:rFonts w:ascii="AnmolLipi" w:hAnsi="AnmolLipi" w:cs="Nirmala UI"/>
          <w:cs/>
          <w:lang w:bidi="pa-IN"/>
        </w:rPr>
        <w:t>ਜਾਂ ਨਿਊਟ੍ਰੀਨੋ. ਡਾਰਕ ਮੈਟਰ ਦੇ ਪ੍ਰਭਾਵਾਂ ਨੂੰ ਵੀ ਵੱਡੇ ਪੈਮਾਨੇ ਤੇ ਦੇਖਿਆ ਜਾ ਸਕਦਾ ਹੈ</w:t>
      </w:r>
      <w:r w:rsidRPr="00EF348F">
        <w:rPr>
          <w:rFonts w:ascii="AnmolLipi" w:hAnsi="AnmolLipi" w:cs="Nirmala UI"/>
        </w:rPr>
        <w:t xml:space="preserve">, </w:t>
      </w:r>
      <w:r w:rsidRPr="00EF348F">
        <w:rPr>
          <w:rFonts w:ascii="AnmolLipi" w:hAnsi="AnmolLipi" w:cs="Nirmala UI"/>
          <w:cs/>
          <w:lang w:bidi="pa-IN"/>
        </w:rPr>
        <w:t>ਜਿਵੇਂ ਕਿ ਦੂਰ ਦੀਆਂ ਵਸਤੂਆਂ ਦੇ ਗਰੈਵੀਟੇਸ਼ਨਲ ਖਿੱਚ ਵਿੱਚ. ਡਾਰਕ ਮੈਟਰ ਦੀ ਖਿੱਚ ਨਾਲ ਰੋਸ਼ਨੀ ਦੀ ਕਿਰਨ ਵੀ ਮੁੜ ਜਾਂਦੀ ਹੈ</w:t>
      </w:r>
      <w:r w:rsidRPr="00EF348F">
        <w:rPr>
          <w:rFonts w:ascii="AnmolLipi" w:hAnsi="AnmolLipi" w:cs="Nirmala UI"/>
        </w:rPr>
        <w:t xml:space="preserve">, </w:t>
      </w:r>
      <w:r w:rsidRPr="00EF348F">
        <w:rPr>
          <w:rFonts w:ascii="AnmolLipi" w:hAnsi="AnmolLipi" w:cs="Nirmala UI"/>
          <w:cs/>
          <w:lang w:bidi="pa-IN"/>
        </w:rPr>
        <w:t>ਅਤੇ ਆਪਣੇ ਸਿੱਧੇ ਰਸਤੇ ਨੂੰ ਛੱਡ ਕੇ ਥੋੜ੍ਹਾ ਵੱਖਰਾ ਰਸਤਾ ਲੈ ਲੈਂਦੀ ਹੈ</w:t>
      </w:r>
      <w:r w:rsidRPr="00EF348F">
        <w:rPr>
          <w:rFonts w:ascii="AnmolLipi" w:hAnsi="AnmolLipi" w:cs="Nirmala UI"/>
        </w:rPr>
        <w:t xml:space="preserve">, </w:t>
      </w:r>
      <w:r w:rsidRPr="00EF348F">
        <w:rPr>
          <w:rFonts w:ascii="AnmolLipi" w:hAnsi="AnmolLipi" w:cs="Nirmala UI"/>
          <w:cs/>
          <w:lang w:bidi="pa-IN"/>
        </w:rPr>
        <w:t>ਜਿਸ ਦਾ ਪ੍ਰਮਾਣ ਖਗੋਲ ਵਿਗਿਆਨੀਆਂ ਦੁਆਰਾ ਦੇਖਿਆ ਗਿਆ ਹੈ.</w:t>
      </w:r>
    </w:p>
    <w:p w14:paraId="645B79AB" w14:textId="77777777" w:rsidR="00EF348F" w:rsidRPr="00EF348F" w:rsidRDefault="00EF348F" w:rsidP="009A7921">
      <w:pPr>
        <w:jc w:val="both"/>
        <w:rPr>
          <w:rFonts w:ascii="AnmolLipi" w:hAnsi="AnmolLipi" w:cs="Nirmala UI"/>
        </w:rPr>
      </w:pPr>
      <w:r w:rsidRPr="00EF348F">
        <w:rPr>
          <w:rFonts w:ascii="AnmolLipi" w:hAnsi="AnmolLipi" w:cs="Nirmala UI"/>
          <w:cs/>
          <w:lang w:bidi="pa-IN"/>
        </w:rPr>
        <w:t>ਕੁੱਲ ਮਿਲਾ ਕੇ</w:t>
      </w:r>
      <w:r w:rsidRPr="00EF348F">
        <w:rPr>
          <w:rFonts w:ascii="AnmolLipi" w:hAnsi="AnmolLipi" w:cs="Nirmala UI"/>
        </w:rPr>
        <w:t xml:space="preserve">, </w:t>
      </w:r>
      <w:r w:rsidRPr="00EF348F">
        <w:rPr>
          <w:rFonts w:ascii="AnmolLipi" w:hAnsi="AnmolLipi" w:cs="Nirmala UI"/>
          <w:cs/>
          <w:lang w:bidi="pa-IN"/>
        </w:rPr>
        <w:t>ਡਾਰਕ ਮੈਟਰ ਇੱਕ ਅਜਿਹੀ ਚੀਜ਼ ਹੈ ਜੋ ਵਸਤੂ ਨੂੰ ਬੰਨ੍ਹਦੀ ਹੈ ਅਤੇ ਸਪੇਸ ਵਿੱਚ ਵਸਤੂਆਂ ਦੀ ਉੱਚ ਆਰਬਿਟਲ ਗਤੀ ਲਈ ਜ਼ਿੰਮੇਵਾਰ ਹੈ. ਹੁਣ ਲਈ</w:t>
      </w:r>
      <w:r w:rsidRPr="00EF348F">
        <w:rPr>
          <w:rFonts w:ascii="AnmolLipi" w:hAnsi="AnmolLipi" w:cs="Nirmala UI"/>
        </w:rPr>
        <w:t xml:space="preserve">, </w:t>
      </w:r>
      <w:r w:rsidRPr="00EF348F">
        <w:rPr>
          <w:rFonts w:ascii="AnmolLipi" w:hAnsi="AnmolLipi" w:cs="Nirmala UI"/>
          <w:cs/>
          <w:lang w:bidi="pa-IN"/>
        </w:rPr>
        <w:t>ਸਾਨੂੰ ਇੱਕ ਅਜੀਬ</w:t>
      </w:r>
      <w:r w:rsidRPr="00EF348F">
        <w:rPr>
          <w:rFonts w:ascii="AnmolLipi" w:hAnsi="AnmolLipi" w:cs="Nirmala UI"/>
        </w:rPr>
        <w:t xml:space="preserve">, </w:t>
      </w:r>
      <w:r w:rsidRPr="00EF348F">
        <w:rPr>
          <w:rFonts w:ascii="AnmolLipi" w:hAnsi="AnmolLipi" w:cs="Nirmala UI"/>
          <w:cs/>
          <w:lang w:bidi="pa-IN"/>
        </w:rPr>
        <w:t>ਅਦਿੱਖ ਦੋਸਤ ਦੇ ਨਾਲ ਹਨੇਰੇ ਦੇ ਪਦਾਰਥ ਨੂੰ ਲੈ ਕੇ ਜਾਣ ਲਈ ਸੰਤੁਸ਼ਟ ਰਹਿਣਾ ਚਾਹੀਦਾ ਹੈ</w:t>
      </w:r>
      <w:r w:rsidRPr="00EF348F">
        <w:rPr>
          <w:rFonts w:ascii="AnmolLipi" w:hAnsi="AnmolLipi" w:cs="Nirmala UI"/>
        </w:rPr>
        <w:t xml:space="preserve">, </w:t>
      </w:r>
      <w:r w:rsidRPr="00EF348F">
        <w:rPr>
          <w:rFonts w:ascii="AnmolLipi" w:hAnsi="AnmolLipi" w:cs="Nirmala UI"/>
          <w:cs/>
          <w:lang w:bidi="pa-IN"/>
        </w:rPr>
        <w:t>ਜਿੱਥੇ ਅਤੇ ਜਦੋਂ ਬ੍ਰਹਿਮੰਡ ਨੂੰ ਸਾਡੇ ਤੋਂ ਇਸ ਦੀ ਲੋੜ ਹੁੰਦੀ ਹੈ</w:t>
      </w:r>
      <w:r w:rsidRPr="00EF348F">
        <w:rPr>
          <w:rFonts w:ascii="AnmolLipi" w:hAnsi="AnmolLipi" w:cs="Nirmala UI"/>
        </w:rPr>
        <w:t xml:space="preserve">, </w:t>
      </w:r>
      <w:r w:rsidRPr="00EF348F">
        <w:rPr>
          <w:rFonts w:ascii="AnmolLipi" w:hAnsi="AnmolLipi" w:cs="Nirmala UI"/>
          <w:cs/>
          <w:lang w:bidi="pa-IN"/>
        </w:rPr>
        <w:t>ਇਸ ਨੂੰ ਬੁਲਾਉਂਦੇ ਹੋਏ.</w:t>
      </w:r>
    </w:p>
    <w:p w14:paraId="245777BB" w14:textId="77777777" w:rsidR="00EF348F" w:rsidRPr="00EF348F" w:rsidRDefault="00EF348F" w:rsidP="009A7921">
      <w:pPr>
        <w:jc w:val="both"/>
        <w:rPr>
          <w:rFonts w:ascii="AnmolLipi" w:hAnsi="AnmolLipi" w:cs="Nirmala UI"/>
        </w:rPr>
      </w:pPr>
    </w:p>
    <w:p w14:paraId="4A98F5E8" w14:textId="77777777" w:rsidR="00EF348F" w:rsidRPr="00EF348F" w:rsidRDefault="00EF348F" w:rsidP="009A7921">
      <w:pPr>
        <w:jc w:val="both"/>
        <w:rPr>
          <w:rFonts w:ascii="AnmolLipi" w:hAnsi="AnmolLipi" w:cs="Nirmala UI"/>
        </w:rPr>
      </w:pPr>
      <w:r w:rsidRPr="00EF348F">
        <w:rPr>
          <w:rFonts w:ascii="AnmolLipi" w:hAnsi="AnmolLipi" w:cs="Nirmala UI"/>
          <w:cs/>
          <w:lang w:bidi="pa-IN"/>
        </w:rPr>
        <w:t>ਜਸ਼ਨਪ੍ਰੀਤ ਸਿੰਘ ਡਿੰਗਰਾ</w:t>
      </w:r>
    </w:p>
    <w:p w14:paraId="3A55D1BA" w14:textId="77777777" w:rsidR="00EF348F" w:rsidRPr="00EF348F" w:rsidRDefault="00EF348F" w:rsidP="009A79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kern w:val="0"/>
          <w:sz w:val="21"/>
          <w:szCs w:val="21"/>
          <w:lang w:eastAsia="en-CA" w:bidi="pa-IN"/>
          <w14:ligatures w14:val="none"/>
        </w:rPr>
      </w:pPr>
      <w:r w:rsidRPr="00EF348F">
        <w:rPr>
          <w:rFonts w:ascii="Courier New" w:eastAsia="Times New Roman" w:hAnsi="Courier New" w:cs="Courier New"/>
          <w:color w:val="000000"/>
          <w:kern w:val="0"/>
          <w:sz w:val="21"/>
          <w:szCs w:val="21"/>
          <w:lang w:eastAsia="en-CA" w:bidi="pa-IN"/>
          <w14:ligatures w14:val="none"/>
        </w:rPr>
        <w:t xml:space="preserve">astrodingra@gmail.com </w:t>
      </w:r>
    </w:p>
    <w:p w14:paraId="095BB207" w14:textId="77777777" w:rsidR="00EF348F" w:rsidRPr="00EF348F" w:rsidRDefault="00EF348F" w:rsidP="009A79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kern w:val="0"/>
          <w:sz w:val="21"/>
          <w:szCs w:val="21"/>
          <w:lang w:eastAsia="en-CA" w:bidi="pa-IN"/>
          <w14:ligatures w14:val="none"/>
        </w:rPr>
      </w:pPr>
      <w:r w:rsidRPr="00EF348F">
        <w:rPr>
          <w:rFonts w:ascii="Courier New" w:eastAsia="Times New Roman" w:hAnsi="Courier New" w:cs="Courier New"/>
          <w:color w:val="000000"/>
          <w:kern w:val="0"/>
          <w:sz w:val="21"/>
          <w:szCs w:val="21"/>
          <w:lang w:eastAsia="en-CA" w:bidi="pa-IN"/>
          <w14:ligatures w14:val="none"/>
        </w:rPr>
        <w:t>https://jsdingra.github.io</w:t>
      </w:r>
    </w:p>
    <w:p w14:paraId="1504AF04" w14:textId="2997A9B2" w:rsidR="002076FE" w:rsidRPr="00EF348F" w:rsidRDefault="002076FE" w:rsidP="009A7921">
      <w:pPr>
        <w:jc w:val="both"/>
        <w:rPr>
          <w:rFonts w:ascii="AnmolLipi" w:hAnsi="AnmolLipi" w:cs="Nirmala UI"/>
        </w:rPr>
      </w:pPr>
    </w:p>
    <w:sectPr w:rsidR="002076FE" w:rsidRPr="00EF34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nmolLipi">
    <w:panose1 w:val="00000400000000000000"/>
    <w:charset w:val="00"/>
    <w:family w:val="auto"/>
    <w:pitch w:val="variable"/>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M0MjK3MDc0sjBW0lEKTi0uzszPAykwrAUACcWv5ywAAAA="/>
  </w:docVars>
  <w:rsids>
    <w:rsidRoot w:val="00EF348F"/>
    <w:rsid w:val="002076FE"/>
    <w:rsid w:val="00375172"/>
    <w:rsid w:val="003E2E71"/>
    <w:rsid w:val="009A7921"/>
    <w:rsid w:val="00CC7890"/>
    <w:rsid w:val="00E42DF8"/>
    <w:rsid w:val="00EF348F"/>
  </w:rsids>
  <m:mathPr>
    <m:mathFont m:val="Cambria Math"/>
    <m:brkBin m:val="before"/>
    <m:brkBinSub m:val="--"/>
    <m:smallFrac m:val="0"/>
    <m:dispDef/>
    <m:lMargin m:val="0"/>
    <m:rMargin m:val="0"/>
    <m:defJc m:val="centerGroup"/>
    <m:wrapIndent m:val="1440"/>
    <m:intLim m:val="subSup"/>
    <m:naryLim m:val="undOvr"/>
  </m:mathPr>
  <w:themeFontLang w:val="en-CA"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61897"/>
  <w15:chartTrackingRefBased/>
  <w15:docId w15:val="{8B06ED70-CEA7-416B-ACE5-4D1D25D19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F34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CA" w:bidi="pa-IN"/>
      <w14:ligatures w14:val="none"/>
    </w:rPr>
  </w:style>
  <w:style w:type="character" w:customStyle="1" w:styleId="HTMLPreformattedChar">
    <w:name w:val="HTML Preformatted Char"/>
    <w:basedOn w:val="DefaultParagraphFont"/>
    <w:link w:val="HTMLPreformatted"/>
    <w:uiPriority w:val="99"/>
    <w:semiHidden/>
    <w:rsid w:val="00EF348F"/>
    <w:rPr>
      <w:rFonts w:ascii="Courier New" w:eastAsia="Times New Roman" w:hAnsi="Courier New" w:cs="Courier New"/>
      <w:kern w:val="0"/>
      <w:sz w:val="20"/>
      <w:szCs w:val="20"/>
      <w:lang w:eastAsia="en-CA" w:bidi="pa-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108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76</Words>
  <Characters>38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inder singh</dc:creator>
  <cp:keywords/>
  <dc:description/>
  <cp:lastModifiedBy>parvinder singh</cp:lastModifiedBy>
  <cp:revision>3</cp:revision>
  <dcterms:created xsi:type="dcterms:W3CDTF">2023-04-19T13:55:00Z</dcterms:created>
  <dcterms:modified xsi:type="dcterms:W3CDTF">2023-04-1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c022a4-df9f-4d35-b479-7f6dc7cfaa74</vt:lpwstr>
  </property>
</Properties>
</file>